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E36B9" w14:textId="6542D26A" w:rsidR="00F833C6" w:rsidRDefault="00F833C6" w:rsidP="00F833C6">
      <w:pPr>
        <w:pBdr>
          <w:bottom w:val="single" w:sz="4" w:space="1" w:color="auto"/>
        </w:pBdr>
        <w:jc w:val="right"/>
      </w:pPr>
      <w:r>
        <w:t>VCE Systems Engineering</w:t>
      </w:r>
    </w:p>
    <w:p w14:paraId="4F8F0E70" w14:textId="288272BF" w:rsidR="00F833C6" w:rsidRDefault="00F833C6" w:rsidP="00F833C6">
      <w:pPr>
        <w:jc w:val="center"/>
        <w:rPr>
          <w:b/>
          <w:sz w:val="32"/>
        </w:rPr>
      </w:pPr>
      <w:r>
        <w:rPr>
          <w:b/>
          <w:sz w:val="32"/>
        </w:rPr>
        <w:t>Potential Test</w:t>
      </w:r>
      <w:r w:rsidR="003F2571">
        <w:rPr>
          <w:b/>
          <w:sz w:val="32"/>
        </w:rPr>
        <w:t xml:space="preserve">s </w:t>
      </w:r>
    </w:p>
    <w:p w14:paraId="2F78DC2F" w14:textId="2B23FE75" w:rsidR="003F2571" w:rsidRPr="00B20EF2" w:rsidRDefault="003F2571" w:rsidP="003F2571">
      <w:pPr>
        <w:jc w:val="right"/>
        <w:rPr>
          <w:sz w:val="32"/>
        </w:rPr>
      </w:pPr>
      <w:r>
        <w:rPr>
          <w:sz w:val="32"/>
        </w:rPr>
        <w:t>Amit Aal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6731"/>
        <w:gridCol w:w="6307"/>
      </w:tblGrid>
      <w:tr w:rsidR="00106C6A" w14:paraId="426F0DED" w14:textId="6C7E309C" w:rsidTr="00106C6A">
        <w:tc>
          <w:tcPr>
            <w:tcW w:w="2350" w:type="dxa"/>
          </w:tcPr>
          <w:p w14:paraId="7335235E" w14:textId="767A1392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Test Type</w:t>
            </w:r>
          </w:p>
        </w:tc>
        <w:tc>
          <w:tcPr>
            <w:tcW w:w="6731" w:type="dxa"/>
          </w:tcPr>
          <w:p w14:paraId="589AB719" w14:textId="3CA4B424" w:rsidR="00106C6A" w:rsidRPr="00106C6A" w:rsidRDefault="00106C6A" w:rsidP="00106C6A">
            <w:pPr>
              <w:rPr>
                <w:sz w:val="28"/>
              </w:rPr>
            </w:pPr>
            <w:r>
              <w:rPr>
                <w:sz w:val="28"/>
              </w:rPr>
              <w:t>Test Variations</w:t>
            </w:r>
          </w:p>
        </w:tc>
        <w:tc>
          <w:tcPr>
            <w:tcW w:w="6307" w:type="dxa"/>
          </w:tcPr>
          <w:p w14:paraId="401BD359" w14:textId="2F952146" w:rsidR="00106C6A" w:rsidRPr="00106C6A" w:rsidRDefault="00106C6A" w:rsidP="00106C6A">
            <w:pPr>
              <w:rPr>
                <w:sz w:val="28"/>
              </w:rPr>
            </w:pPr>
            <w:r>
              <w:rPr>
                <w:sz w:val="28"/>
              </w:rPr>
              <w:t>Test Equipment</w:t>
            </w:r>
          </w:p>
        </w:tc>
      </w:tr>
      <w:tr w:rsidR="00106C6A" w14:paraId="7240E7FD" w14:textId="77777777" w:rsidTr="00106C6A">
        <w:tc>
          <w:tcPr>
            <w:tcW w:w="2350" w:type="dxa"/>
          </w:tcPr>
          <w:p w14:paraId="7F39C18B" w14:textId="78B8393F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Speed Test</w:t>
            </w:r>
          </w:p>
        </w:tc>
        <w:tc>
          <w:tcPr>
            <w:tcW w:w="6731" w:type="dxa"/>
          </w:tcPr>
          <w:p w14:paraId="5E9236BF" w14:textId="77777777" w:rsidR="00106C6A" w:rsidRDefault="00106AF3" w:rsidP="00106C6A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Time taken from RFID scan to Laptop unlock</w:t>
            </w:r>
          </w:p>
          <w:p w14:paraId="65C2E914" w14:textId="585F3107" w:rsidR="00106AF3" w:rsidRPr="00F833C6" w:rsidRDefault="00106AF3" w:rsidP="00106C6A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 xml:space="preserve">Time taken from RFID scan to </w:t>
            </w:r>
            <w:r w:rsidR="004405BE">
              <w:rPr>
                <w:sz w:val="28"/>
              </w:rPr>
              <w:t>request denied</w:t>
            </w:r>
          </w:p>
        </w:tc>
        <w:tc>
          <w:tcPr>
            <w:tcW w:w="6307" w:type="dxa"/>
          </w:tcPr>
          <w:p w14:paraId="0174A093" w14:textId="1819E966" w:rsidR="00F45804" w:rsidRPr="004405BE" w:rsidRDefault="00E33E5B" w:rsidP="004405BE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>Stopwatch</w:t>
            </w:r>
          </w:p>
        </w:tc>
      </w:tr>
      <w:tr w:rsidR="00106C6A" w14:paraId="5D93EEFD" w14:textId="0687CEC8" w:rsidTr="00106C6A">
        <w:tc>
          <w:tcPr>
            <w:tcW w:w="2350" w:type="dxa"/>
          </w:tcPr>
          <w:p w14:paraId="397620C1" w14:textId="71146562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Range Test</w:t>
            </w:r>
          </w:p>
        </w:tc>
        <w:tc>
          <w:tcPr>
            <w:tcW w:w="6731" w:type="dxa"/>
          </w:tcPr>
          <w:p w14:paraId="03D355EC" w14:textId="0B09BABE" w:rsidR="00106C6A" w:rsidRPr="004405BE" w:rsidRDefault="004405BE" w:rsidP="004405BE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 xml:space="preserve">Distance travelled from </w:t>
            </w:r>
            <w:r w:rsidR="00262C09">
              <w:rPr>
                <w:sz w:val="28"/>
              </w:rPr>
              <w:t>preferred stop till unstable network or network drop</w:t>
            </w:r>
          </w:p>
        </w:tc>
        <w:tc>
          <w:tcPr>
            <w:tcW w:w="6307" w:type="dxa"/>
          </w:tcPr>
          <w:p w14:paraId="23149325" w14:textId="29198151" w:rsidR="00106C6A" w:rsidRPr="00262C09" w:rsidRDefault="00106C6A" w:rsidP="00262C09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>Tape measure/ measuring tape (long)</w:t>
            </w:r>
          </w:p>
        </w:tc>
      </w:tr>
      <w:tr w:rsidR="00106C6A" w14:paraId="35A348E1" w14:textId="51EF744B" w:rsidTr="00106C6A">
        <w:tc>
          <w:tcPr>
            <w:tcW w:w="2350" w:type="dxa"/>
          </w:tcPr>
          <w:p w14:paraId="614C99EA" w14:textId="0804F508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Durability Test</w:t>
            </w:r>
          </w:p>
        </w:tc>
        <w:tc>
          <w:tcPr>
            <w:tcW w:w="6731" w:type="dxa"/>
          </w:tcPr>
          <w:p w14:paraId="52B99C05" w14:textId="2755F109" w:rsidR="00EC5878" w:rsidRPr="003F2571" w:rsidRDefault="009B1A7D" w:rsidP="003F2571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General wear and tear.</w:t>
            </w:r>
          </w:p>
        </w:tc>
        <w:tc>
          <w:tcPr>
            <w:tcW w:w="6307" w:type="dxa"/>
          </w:tcPr>
          <w:p w14:paraId="6A4D3337" w14:textId="5721338A" w:rsidR="009B1A7D" w:rsidRPr="003F2571" w:rsidRDefault="009B1A7D" w:rsidP="003F2571">
            <w:pPr>
              <w:rPr>
                <w:sz w:val="28"/>
              </w:rPr>
            </w:pPr>
          </w:p>
        </w:tc>
      </w:tr>
      <w:tr w:rsidR="00106C6A" w14:paraId="4812509A" w14:textId="2EB2BA3F" w:rsidTr="00106C6A">
        <w:tc>
          <w:tcPr>
            <w:tcW w:w="2350" w:type="dxa"/>
          </w:tcPr>
          <w:p w14:paraId="542FAA24" w14:textId="7A9B2F05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Environmental Test</w:t>
            </w:r>
          </w:p>
        </w:tc>
        <w:tc>
          <w:tcPr>
            <w:tcW w:w="6731" w:type="dxa"/>
          </w:tcPr>
          <w:p w14:paraId="194D8429" w14:textId="77777777" w:rsidR="009B1A7D" w:rsidRDefault="009B1A7D" w:rsidP="00106C6A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Wet and dry conditions</w:t>
            </w:r>
          </w:p>
          <w:p w14:paraId="785A3646" w14:textId="77777777" w:rsidR="009B1A7D" w:rsidRDefault="009B1A7D" w:rsidP="00106C6A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Internal or external</w:t>
            </w:r>
          </w:p>
          <w:p w14:paraId="439F0F14" w14:textId="788C45EA" w:rsidR="00EC5878" w:rsidRPr="00106C6A" w:rsidRDefault="00EC5878" w:rsidP="00106C6A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Dust/dirt resistant</w:t>
            </w:r>
          </w:p>
        </w:tc>
        <w:tc>
          <w:tcPr>
            <w:tcW w:w="6307" w:type="dxa"/>
          </w:tcPr>
          <w:p w14:paraId="7700664D" w14:textId="77777777" w:rsidR="00106C6A" w:rsidRDefault="009B1A7D" w:rsidP="009B1A7D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Thermometer</w:t>
            </w:r>
          </w:p>
          <w:p w14:paraId="199FC0A1" w14:textId="7E5E3FD9" w:rsidR="006D62B3" w:rsidRPr="003F2571" w:rsidRDefault="00F45804" w:rsidP="003F2571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Humidity meter</w:t>
            </w:r>
          </w:p>
        </w:tc>
      </w:tr>
      <w:tr w:rsidR="00106C6A" w14:paraId="4E219C4C" w14:textId="20ADADBE" w:rsidTr="00106C6A">
        <w:tc>
          <w:tcPr>
            <w:tcW w:w="2350" w:type="dxa"/>
          </w:tcPr>
          <w:p w14:paraId="01AAF1BA" w14:textId="14E6F9C7" w:rsidR="00106C6A" w:rsidRDefault="00106C6A" w:rsidP="00F833C6">
            <w:pPr>
              <w:rPr>
                <w:sz w:val="28"/>
              </w:rPr>
            </w:pPr>
            <w:r>
              <w:rPr>
                <w:sz w:val="28"/>
              </w:rPr>
              <w:t>Reliability Test</w:t>
            </w:r>
          </w:p>
        </w:tc>
        <w:tc>
          <w:tcPr>
            <w:tcW w:w="6731" w:type="dxa"/>
          </w:tcPr>
          <w:p w14:paraId="4E9A12D0" w14:textId="77777777" w:rsidR="00106C6A" w:rsidRDefault="00EC5878" w:rsidP="00EC5878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Consistency (same result within tolerance)</w:t>
            </w:r>
          </w:p>
          <w:p w14:paraId="3BF495E6" w14:textId="77777777" w:rsidR="00EC5878" w:rsidRDefault="00EC5878" w:rsidP="00EC5878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Repeatability (functions multiple times)</w:t>
            </w:r>
          </w:p>
          <w:p w14:paraId="16080E84" w14:textId="1A43D5AD" w:rsidR="00EC5878" w:rsidRPr="00EC5878" w:rsidRDefault="00EC5878" w:rsidP="00EC5878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 xml:space="preserve">Subsystems working together </w:t>
            </w:r>
          </w:p>
        </w:tc>
        <w:tc>
          <w:tcPr>
            <w:tcW w:w="6307" w:type="dxa"/>
          </w:tcPr>
          <w:p w14:paraId="4AA79060" w14:textId="0D5531C6" w:rsidR="00106C6A" w:rsidRDefault="00E44085" w:rsidP="00E44085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Test with authenticated and non-authenticated RFID entities</w:t>
            </w:r>
          </w:p>
          <w:p w14:paraId="41EF0FEA" w14:textId="35B3B806" w:rsidR="00E44085" w:rsidRPr="00E44085" w:rsidRDefault="00E44085" w:rsidP="00E44085">
            <w:pPr>
              <w:rPr>
                <w:sz w:val="28"/>
              </w:rPr>
            </w:pPr>
          </w:p>
        </w:tc>
      </w:tr>
      <w:tr w:rsidR="00106C6A" w14:paraId="38C76CA9" w14:textId="0B425F33" w:rsidTr="00106C6A">
        <w:tc>
          <w:tcPr>
            <w:tcW w:w="2350" w:type="dxa"/>
          </w:tcPr>
          <w:p w14:paraId="7A75DEE1" w14:textId="76B0DC0F" w:rsidR="00106C6A" w:rsidRDefault="00EC5878" w:rsidP="00F833C6">
            <w:pPr>
              <w:rPr>
                <w:sz w:val="28"/>
              </w:rPr>
            </w:pPr>
            <w:r>
              <w:rPr>
                <w:sz w:val="28"/>
              </w:rPr>
              <w:t>Power source Test</w:t>
            </w:r>
          </w:p>
        </w:tc>
        <w:tc>
          <w:tcPr>
            <w:tcW w:w="6731" w:type="dxa"/>
          </w:tcPr>
          <w:p w14:paraId="16F464B0" w14:textId="711E93EF" w:rsidR="00EC5878" w:rsidRPr="006B746D" w:rsidRDefault="00EC5878" w:rsidP="006B746D">
            <w:pPr>
              <w:pStyle w:val="ListParagraph"/>
              <w:numPr>
                <w:ilvl w:val="0"/>
                <w:numId w:val="10"/>
              </w:numPr>
              <w:rPr>
                <w:sz w:val="28"/>
              </w:rPr>
            </w:pPr>
            <w:r>
              <w:rPr>
                <w:sz w:val="28"/>
              </w:rPr>
              <w:t>Voltage/ Current sufficiency</w:t>
            </w:r>
          </w:p>
        </w:tc>
        <w:tc>
          <w:tcPr>
            <w:tcW w:w="6307" w:type="dxa"/>
          </w:tcPr>
          <w:p w14:paraId="0C4ADD2E" w14:textId="703CD7A4" w:rsidR="00585CA0" w:rsidRPr="006B746D" w:rsidRDefault="00585CA0" w:rsidP="006B746D">
            <w:pPr>
              <w:pStyle w:val="ListParagraph"/>
              <w:numPr>
                <w:ilvl w:val="0"/>
                <w:numId w:val="14"/>
              </w:numPr>
              <w:rPr>
                <w:sz w:val="28"/>
              </w:rPr>
            </w:pPr>
            <w:r>
              <w:rPr>
                <w:sz w:val="28"/>
              </w:rPr>
              <w:t>Multimeter</w:t>
            </w:r>
          </w:p>
        </w:tc>
      </w:tr>
      <w:tr w:rsidR="00106C6A" w14:paraId="5618FEDD" w14:textId="2F13E349" w:rsidTr="00106C6A">
        <w:tc>
          <w:tcPr>
            <w:tcW w:w="2350" w:type="dxa"/>
          </w:tcPr>
          <w:p w14:paraId="55A05620" w14:textId="1038297D" w:rsidR="00106C6A" w:rsidRDefault="00EC5878" w:rsidP="00F833C6">
            <w:pPr>
              <w:rPr>
                <w:sz w:val="28"/>
              </w:rPr>
            </w:pPr>
            <w:r>
              <w:rPr>
                <w:sz w:val="28"/>
              </w:rPr>
              <w:t>Function Test</w:t>
            </w:r>
          </w:p>
        </w:tc>
        <w:tc>
          <w:tcPr>
            <w:tcW w:w="6731" w:type="dxa"/>
          </w:tcPr>
          <w:p w14:paraId="0314F573" w14:textId="34F9ED13" w:rsidR="007441AE" w:rsidRPr="00EC5878" w:rsidRDefault="00E64E6A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RFID accuracy test</w:t>
            </w:r>
            <w:r w:rsidR="007441AE">
              <w:rPr>
                <w:sz w:val="28"/>
              </w:rPr>
              <w:t xml:space="preserve"> </w:t>
            </w:r>
          </w:p>
        </w:tc>
        <w:tc>
          <w:tcPr>
            <w:tcW w:w="6307" w:type="dxa"/>
          </w:tcPr>
          <w:p w14:paraId="29033C7D" w14:textId="3C857B21" w:rsidR="00106C6A" w:rsidRPr="00E64E6A" w:rsidRDefault="00E64E6A" w:rsidP="00E64E6A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RFID cards</w:t>
            </w:r>
          </w:p>
        </w:tc>
      </w:tr>
      <w:tr w:rsidR="007441AE" w14:paraId="2D9C2EC8" w14:textId="77777777" w:rsidTr="00106C6A">
        <w:tc>
          <w:tcPr>
            <w:tcW w:w="2350" w:type="dxa"/>
          </w:tcPr>
          <w:p w14:paraId="4CF0E397" w14:textId="3B4EAF0F" w:rsidR="007441AE" w:rsidRDefault="007441AE" w:rsidP="00F833C6">
            <w:pPr>
              <w:rPr>
                <w:sz w:val="28"/>
              </w:rPr>
            </w:pPr>
            <w:r>
              <w:rPr>
                <w:sz w:val="28"/>
              </w:rPr>
              <w:t>Operation Test</w:t>
            </w:r>
          </w:p>
        </w:tc>
        <w:tc>
          <w:tcPr>
            <w:tcW w:w="6731" w:type="dxa"/>
          </w:tcPr>
          <w:p w14:paraId="1C70B089" w14:textId="77777777" w:rsidR="007441AE" w:rsidRDefault="00F45804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Ergonomic test (human comfort)</w:t>
            </w:r>
          </w:p>
          <w:p w14:paraId="5058015B" w14:textId="42751B98" w:rsidR="00F45804" w:rsidRDefault="00F45804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Logical layout test</w:t>
            </w:r>
          </w:p>
        </w:tc>
        <w:tc>
          <w:tcPr>
            <w:tcW w:w="6307" w:type="dxa"/>
          </w:tcPr>
          <w:p w14:paraId="5B38D04E" w14:textId="5D8455F2" w:rsidR="007441AE" w:rsidRPr="00585CA0" w:rsidRDefault="00585CA0" w:rsidP="00585CA0">
            <w:pPr>
              <w:pStyle w:val="ListParagraph"/>
              <w:numPr>
                <w:ilvl w:val="0"/>
                <w:numId w:val="15"/>
              </w:numPr>
              <w:rPr>
                <w:sz w:val="28"/>
              </w:rPr>
            </w:pPr>
            <w:r>
              <w:rPr>
                <w:sz w:val="28"/>
              </w:rPr>
              <w:t>Survey sheet</w:t>
            </w:r>
          </w:p>
        </w:tc>
      </w:tr>
      <w:tr w:rsidR="007441AE" w14:paraId="23F31C4D" w14:textId="77777777" w:rsidTr="00106C6A">
        <w:tc>
          <w:tcPr>
            <w:tcW w:w="2350" w:type="dxa"/>
          </w:tcPr>
          <w:p w14:paraId="6D98A75A" w14:textId="15694F4A" w:rsidR="007441AE" w:rsidRDefault="007441AE" w:rsidP="00F833C6">
            <w:pPr>
              <w:rPr>
                <w:sz w:val="28"/>
              </w:rPr>
            </w:pPr>
            <w:r>
              <w:rPr>
                <w:sz w:val="28"/>
              </w:rPr>
              <w:t>Visibility Test</w:t>
            </w:r>
          </w:p>
        </w:tc>
        <w:tc>
          <w:tcPr>
            <w:tcW w:w="6731" w:type="dxa"/>
          </w:tcPr>
          <w:p w14:paraId="1459268D" w14:textId="4B4B3667" w:rsidR="007441AE" w:rsidRDefault="00E33E5B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How intuitive is the system to use</w:t>
            </w:r>
          </w:p>
        </w:tc>
        <w:tc>
          <w:tcPr>
            <w:tcW w:w="6307" w:type="dxa"/>
          </w:tcPr>
          <w:p w14:paraId="3B28B6A1" w14:textId="69FB9E92" w:rsidR="00F45804" w:rsidRPr="00F45804" w:rsidRDefault="00F45804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Variety of locations</w:t>
            </w:r>
          </w:p>
        </w:tc>
      </w:tr>
      <w:tr w:rsidR="00F45804" w14:paraId="3F190EEC" w14:textId="77777777" w:rsidTr="00106C6A">
        <w:tc>
          <w:tcPr>
            <w:tcW w:w="2350" w:type="dxa"/>
          </w:tcPr>
          <w:p w14:paraId="21E607BE" w14:textId="35033836" w:rsidR="00F45804" w:rsidRDefault="00F45804" w:rsidP="00F833C6">
            <w:pPr>
              <w:rPr>
                <w:sz w:val="28"/>
              </w:rPr>
            </w:pPr>
            <w:r>
              <w:rPr>
                <w:sz w:val="28"/>
              </w:rPr>
              <w:t>Safety Test</w:t>
            </w:r>
          </w:p>
        </w:tc>
        <w:tc>
          <w:tcPr>
            <w:tcW w:w="6731" w:type="dxa"/>
          </w:tcPr>
          <w:p w14:paraId="01788901" w14:textId="77777777" w:rsidR="00F45804" w:rsidRDefault="00F45804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Sharp edge/ point test</w:t>
            </w:r>
          </w:p>
          <w:p w14:paraId="1AF1C7AE" w14:textId="76E5594C" w:rsidR="00F45804" w:rsidRDefault="00F45804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Exposed wiring test (electrical)</w:t>
            </w:r>
          </w:p>
          <w:p w14:paraId="37EA39EF" w14:textId="5E96CEC2" w:rsidR="00F45804" w:rsidRPr="00E33E5B" w:rsidRDefault="00F45804" w:rsidP="00E33E5B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Exposed mechanism test</w:t>
            </w:r>
          </w:p>
          <w:p w14:paraId="10C3B721" w14:textId="7B8353E2" w:rsidR="00F45804" w:rsidRPr="00E33E5B" w:rsidRDefault="00F45804" w:rsidP="00E33E5B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Material safet</w:t>
            </w:r>
            <w:r w:rsidR="00E33E5B">
              <w:rPr>
                <w:sz w:val="28"/>
              </w:rPr>
              <w:t>y</w:t>
            </w:r>
          </w:p>
        </w:tc>
        <w:tc>
          <w:tcPr>
            <w:tcW w:w="6307" w:type="dxa"/>
          </w:tcPr>
          <w:p w14:paraId="617B96E3" w14:textId="77777777" w:rsidR="00F45804" w:rsidRDefault="00585CA0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Handling methods</w:t>
            </w:r>
          </w:p>
          <w:p w14:paraId="3F551BD2" w14:textId="2B6AC130" w:rsidR="00585CA0" w:rsidRPr="00E33E5B" w:rsidRDefault="00585CA0" w:rsidP="00E33E5B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Continuity tester</w:t>
            </w:r>
          </w:p>
        </w:tc>
      </w:tr>
      <w:tr w:rsidR="00F45804" w14:paraId="37A5B159" w14:textId="77777777" w:rsidTr="00106C6A">
        <w:tc>
          <w:tcPr>
            <w:tcW w:w="2350" w:type="dxa"/>
          </w:tcPr>
          <w:p w14:paraId="3D20A533" w14:textId="24B80E70" w:rsidR="00F45804" w:rsidRDefault="00F45804" w:rsidP="00F833C6">
            <w:pPr>
              <w:rPr>
                <w:sz w:val="28"/>
              </w:rPr>
            </w:pPr>
            <w:r>
              <w:rPr>
                <w:sz w:val="28"/>
              </w:rPr>
              <w:t>Detection Test</w:t>
            </w:r>
          </w:p>
        </w:tc>
        <w:tc>
          <w:tcPr>
            <w:tcW w:w="6731" w:type="dxa"/>
          </w:tcPr>
          <w:p w14:paraId="286E5D0C" w14:textId="06538F26" w:rsidR="00F45804" w:rsidRDefault="005B2A7A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Sensor testing</w:t>
            </w:r>
            <w:r w:rsidR="00FC71A1">
              <w:rPr>
                <w:sz w:val="28"/>
              </w:rPr>
              <w:t xml:space="preserve"> (</w:t>
            </w:r>
            <w:r w:rsidR="006B746D">
              <w:rPr>
                <w:sz w:val="28"/>
              </w:rPr>
              <w:t>RFID scanner</w:t>
            </w:r>
            <w:r w:rsidR="00FC71A1">
              <w:rPr>
                <w:sz w:val="28"/>
              </w:rPr>
              <w:t>)</w:t>
            </w:r>
          </w:p>
        </w:tc>
        <w:tc>
          <w:tcPr>
            <w:tcW w:w="6307" w:type="dxa"/>
          </w:tcPr>
          <w:p w14:paraId="2CF46A7B" w14:textId="52AF8D55" w:rsidR="00F45804" w:rsidRDefault="00585CA0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 xml:space="preserve">Sensor input; </w:t>
            </w:r>
            <w:r w:rsidR="006B746D">
              <w:rPr>
                <w:sz w:val="28"/>
              </w:rPr>
              <w:t>RFID signal</w:t>
            </w:r>
            <w:r>
              <w:rPr>
                <w:sz w:val="28"/>
              </w:rPr>
              <w:t>.</w:t>
            </w:r>
          </w:p>
        </w:tc>
      </w:tr>
      <w:tr w:rsidR="005B2A7A" w14:paraId="1349D831" w14:textId="77777777" w:rsidTr="00106C6A">
        <w:tc>
          <w:tcPr>
            <w:tcW w:w="2350" w:type="dxa"/>
          </w:tcPr>
          <w:p w14:paraId="00CBC2C2" w14:textId="05F2F4C3" w:rsidR="005B2A7A" w:rsidRDefault="005B2A7A" w:rsidP="00F833C6">
            <w:pPr>
              <w:rPr>
                <w:sz w:val="28"/>
              </w:rPr>
            </w:pPr>
            <w:r>
              <w:rPr>
                <w:sz w:val="28"/>
              </w:rPr>
              <w:t>Appearance Test</w:t>
            </w:r>
          </w:p>
        </w:tc>
        <w:tc>
          <w:tcPr>
            <w:tcW w:w="6731" w:type="dxa"/>
          </w:tcPr>
          <w:p w14:paraId="23FB407B" w14:textId="4CE2AA76" w:rsidR="005B2A7A" w:rsidRDefault="005B2A7A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Opinion survey</w:t>
            </w:r>
            <w:r w:rsidR="00FC71A1">
              <w:rPr>
                <w:sz w:val="28"/>
              </w:rPr>
              <w:t xml:space="preserve"> (purpose; safety, blend in, marketing)</w:t>
            </w:r>
          </w:p>
        </w:tc>
        <w:tc>
          <w:tcPr>
            <w:tcW w:w="6307" w:type="dxa"/>
          </w:tcPr>
          <w:p w14:paraId="78E56468" w14:textId="5D92128C" w:rsidR="005B2A7A" w:rsidRDefault="00585CA0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Survey sheet</w:t>
            </w:r>
          </w:p>
        </w:tc>
      </w:tr>
      <w:tr w:rsidR="00FC71A1" w14:paraId="024A411E" w14:textId="77777777" w:rsidTr="00106C6A">
        <w:tc>
          <w:tcPr>
            <w:tcW w:w="2350" w:type="dxa"/>
          </w:tcPr>
          <w:p w14:paraId="088C4F76" w14:textId="42ACCFF5" w:rsidR="00FC71A1" w:rsidRDefault="00FC71A1" w:rsidP="00F833C6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Accuracy Test</w:t>
            </w:r>
          </w:p>
        </w:tc>
        <w:tc>
          <w:tcPr>
            <w:tcW w:w="6731" w:type="dxa"/>
          </w:tcPr>
          <w:p w14:paraId="09D12036" w14:textId="371114E0" w:rsidR="00FC71A1" w:rsidRDefault="00FC71A1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Closeness to target performance</w:t>
            </w:r>
          </w:p>
        </w:tc>
        <w:tc>
          <w:tcPr>
            <w:tcW w:w="6307" w:type="dxa"/>
          </w:tcPr>
          <w:p w14:paraId="36CD6FE4" w14:textId="6DDA1E1D" w:rsidR="00FC71A1" w:rsidRDefault="00602F50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 xml:space="preserve">Function tests at </w:t>
            </w:r>
            <w:r w:rsidR="003F2571">
              <w:rPr>
                <w:sz w:val="28"/>
              </w:rPr>
              <w:t>different times and varying frequency</w:t>
            </w:r>
          </w:p>
        </w:tc>
      </w:tr>
      <w:tr w:rsidR="008B0A4D" w14:paraId="7096A975" w14:textId="77777777" w:rsidTr="00106C6A">
        <w:tc>
          <w:tcPr>
            <w:tcW w:w="2350" w:type="dxa"/>
          </w:tcPr>
          <w:p w14:paraId="6A29FF71" w14:textId="6F0A0352" w:rsidR="008B0A4D" w:rsidRDefault="008B0A4D" w:rsidP="00F833C6">
            <w:pPr>
              <w:rPr>
                <w:sz w:val="28"/>
              </w:rPr>
            </w:pPr>
            <w:r>
              <w:rPr>
                <w:sz w:val="28"/>
              </w:rPr>
              <w:t>Maintenance Test</w:t>
            </w:r>
          </w:p>
        </w:tc>
        <w:tc>
          <w:tcPr>
            <w:tcW w:w="6731" w:type="dxa"/>
          </w:tcPr>
          <w:p w14:paraId="653A1696" w14:textId="77777777" w:rsidR="008B0A4D" w:rsidRDefault="00EE0BF9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 xml:space="preserve">Accessibility </w:t>
            </w:r>
          </w:p>
          <w:p w14:paraId="68397A93" w14:textId="6C638644" w:rsidR="00EE0BF9" w:rsidRDefault="00EE0BF9" w:rsidP="00EC5878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Component/ Part changeover</w:t>
            </w:r>
          </w:p>
        </w:tc>
        <w:tc>
          <w:tcPr>
            <w:tcW w:w="6307" w:type="dxa"/>
          </w:tcPr>
          <w:p w14:paraId="00204228" w14:textId="3D00D359" w:rsidR="008B0A4D" w:rsidRDefault="00EE0BF9" w:rsidP="00F45804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Tools</w:t>
            </w:r>
            <w:r w:rsidR="007F6686">
              <w:rPr>
                <w:sz w:val="28"/>
              </w:rPr>
              <w:t>, spare parts</w:t>
            </w:r>
          </w:p>
        </w:tc>
      </w:tr>
    </w:tbl>
    <w:p w14:paraId="6404DD8E" w14:textId="2179ADEE" w:rsidR="00F833C6" w:rsidRDefault="00F833C6" w:rsidP="00FC71A1">
      <w:pPr>
        <w:spacing w:after="0"/>
        <w:rPr>
          <w:sz w:val="28"/>
        </w:rPr>
      </w:pPr>
    </w:p>
    <w:p w14:paraId="35E14A47" w14:textId="77777777" w:rsidR="00B20EF2" w:rsidRPr="00B20EF2" w:rsidRDefault="00B20EF2" w:rsidP="00FC71A1">
      <w:pPr>
        <w:jc w:val="right"/>
        <w:rPr>
          <w:sz w:val="24"/>
        </w:rPr>
      </w:pPr>
    </w:p>
    <w:sectPr w:rsidR="00B20EF2" w:rsidRPr="00B20EF2" w:rsidSect="00106C6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4635A"/>
    <w:multiLevelType w:val="hybridMultilevel"/>
    <w:tmpl w:val="509269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E2096"/>
    <w:multiLevelType w:val="hybridMultilevel"/>
    <w:tmpl w:val="935CD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2708C"/>
    <w:multiLevelType w:val="hybridMultilevel"/>
    <w:tmpl w:val="21506A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61ED"/>
    <w:multiLevelType w:val="hybridMultilevel"/>
    <w:tmpl w:val="8F40F4A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576E6"/>
    <w:multiLevelType w:val="hybridMultilevel"/>
    <w:tmpl w:val="50180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50F81"/>
    <w:multiLevelType w:val="hybridMultilevel"/>
    <w:tmpl w:val="053E8D3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47875"/>
    <w:multiLevelType w:val="hybridMultilevel"/>
    <w:tmpl w:val="EFB22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52918"/>
    <w:multiLevelType w:val="hybridMultilevel"/>
    <w:tmpl w:val="7EFC18A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9B6864"/>
    <w:multiLevelType w:val="hybridMultilevel"/>
    <w:tmpl w:val="E60E62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D6369"/>
    <w:multiLevelType w:val="hybridMultilevel"/>
    <w:tmpl w:val="3F82E4C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D1C4F"/>
    <w:multiLevelType w:val="hybridMultilevel"/>
    <w:tmpl w:val="705CF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62071"/>
    <w:multiLevelType w:val="hybridMultilevel"/>
    <w:tmpl w:val="8FBA78E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F36F4"/>
    <w:multiLevelType w:val="hybridMultilevel"/>
    <w:tmpl w:val="DA744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24947"/>
    <w:multiLevelType w:val="hybridMultilevel"/>
    <w:tmpl w:val="C66214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5212C"/>
    <w:multiLevelType w:val="hybridMultilevel"/>
    <w:tmpl w:val="F2961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3"/>
  </w:num>
  <w:num w:numId="4">
    <w:abstractNumId w:val="9"/>
  </w:num>
  <w:num w:numId="5">
    <w:abstractNumId w:val="0"/>
  </w:num>
  <w:num w:numId="6">
    <w:abstractNumId w:val="2"/>
  </w:num>
  <w:num w:numId="7">
    <w:abstractNumId w:val="13"/>
  </w:num>
  <w:num w:numId="8">
    <w:abstractNumId w:val="10"/>
  </w:num>
  <w:num w:numId="9">
    <w:abstractNumId w:val="14"/>
  </w:num>
  <w:num w:numId="10">
    <w:abstractNumId w:val="11"/>
  </w:num>
  <w:num w:numId="11">
    <w:abstractNumId w:val="8"/>
  </w:num>
  <w:num w:numId="12">
    <w:abstractNumId w:val="1"/>
  </w:num>
  <w:num w:numId="13">
    <w:abstractNumId w:val="7"/>
  </w:num>
  <w:num w:numId="14">
    <w:abstractNumId w:val="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Tc1NDQxMjUzNTVQ0lEKTi0uzszPAykwrAUAif6B1ywAAAA="/>
  </w:docVars>
  <w:rsids>
    <w:rsidRoot w:val="00F833C6"/>
    <w:rsid w:val="00106AF3"/>
    <w:rsid w:val="00106C6A"/>
    <w:rsid w:val="001142B4"/>
    <w:rsid w:val="001B6523"/>
    <w:rsid w:val="00217FB5"/>
    <w:rsid w:val="00262C09"/>
    <w:rsid w:val="0039161F"/>
    <w:rsid w:val="003F2571"/>
    <w:rsid w:val="0043162A"/>
    <w:rsid w:val="004405BE"/>
    <w:rsid w:val="004A1068"/>
    <w:rsid w:val="00585CA0"/>
    <w:rsid w:val="005B2A7A"/>
    <w:rsid w:val="005F268D"/>
    <w:rsid w:val="00602F50"/>
    <w:rsid w:val="006524A7"/>
    <w:rsid w:val="006B746D"/>
    <w:rsid w:val="006D62B3"/>
    <w:rsid w:val="007441AE"/>
    <w:rsid w:val="007518EF"/>
    <w:rsid w:val="007F6686"/>
    <w:rsid w:val="00885169"/>
    <w:rsid w:val="008B0A4D"/>
    <w:rsid w:val="009B1A7D"/>
    <w:rsid w:val="009C78D0"/>
    <w:rsid w:val="00A4140D"/>
    <w:rsid w:val="00B20EF2"/>
    <w:rsid w:val="00BB6285"/>
    <w:rsid w:val="00C3328F"/>
    <w:rsid w:val="00E33E5B"/>
    <w:rsid w:val="00E44085"/>
    <w:rsid w:val="00E64E6A"/>
    <w:rsid w:val="00EC5878"/>
    <w:rsid w:val="00EE0BF9"/>
    <w:rsid w:val="00F45804"/>
    <w:rsid w:val="00F833C6"/>
    <w:rsid w:val="00FC71A1"/>
    <w:rsid w:val="00FF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11D83"/>
  <w15:chartTrackingRefBased/>
  <w15:docId w15:val="{BB37F742-42EA-4A48-A1A2-4706C588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rew</dc:creator>
  <cp:keywords/>
  <dc:description/>
  <cp:lastModifiedBy>Amit Aalok</cp:lastModifiedBy>
  <cp:revision>35</cp:revision>
  <cp:lastPrinted>2019-05-04T11:42:00Z</cp:lastPrinted>
  <dcterms:created xsi:type="dcterms:W3CDTF">2018-09-04T11:35:00Z</dcterms:created>
  <dcterms:modified xsi:type="dcterms:W3CDTF">2020-04-19T08:22:00Z</dcterms:modified>
</cp:coreProperties>
</file>